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D8666" w14:textId="77777777" w:rsidR="00723494" w:rsidRDefault="002C336E" w:rsidP="002C336E">
      <w:pPr>
        <w:jc w:val="center"/>
      </w:pPr>
      <w:r>
        <w:t>ELEC 2543 Object-Oriented Programming and Data Structures</w:t>
      </w:r>
    </w:p>
    <w:p w14:paraId="1379FE3A" w14:textId="16AA4F2A" w:rsidR="002C336E" w:rsidRDefault="00C15CCE" w:rsidP="002C336E">
      <w:pPr>
        <w:jc w:val="center"/>
      </w:pPr>
      <w:r>
        <w:t>Programming Exercise 3</w:t>
      </w:r>
    </w:p>
    <w:p w14:paraId="4A1AC49F" w14:textId="17FA162F" w:rsidR="002C336E" w:rsidRDefault="002C336E" w:rsidP="002C336E">
      <w:pPr>
        <w:jc w:val="center"/>
      </w:pPr>
      <w:r>
        <w:t xml:space="preserve">Topics: </w:t>
      </w:r>
      <w:r w:rsidR="004E5FB8">
        <w:t>Creating objects, Aliases</w:t>
      </w:r>
    </w:p>
    <w:p w14:paraId="6FE074FA" w14:textId="0FBAC1B3" w:rsidR="00656F43" w:rsidRDefault="00C15CCE" w:rsidP="00656F43">
      <w:pPr>
        <w:jc w:val="center"/>
      </w:pPr>
      <w:r>
        <w:t xml:space="preserve">Released: </w:t>
      </w:r>
      <w:r w:rsidR="00F15582">
        <w:t>Jan 29, 2021</w:t>
      </w:r>
      <w:r>
        <w:t xml:space="preserve"> (</w:t>
      </w:r>
      <w:r w:rsidR="00B54307">
        <w:t>Friday</w:t>
      </w:r>
      <w:r w:rsidR="00656F43">
        <w:t>)</w:t>
      </w:r>
    </w:p>
    <w:p w14:paraId="18C01451" w14:textId="2CA37385" w:rsidR="007F34B7" w:rsidRDefault="004C0F59" w:rsidP="004C0F59">
      <w:pPr>
        <w:jc w:val="center"/>
      </w:pPr>
      <w:r>
        <w:t xml:space="preserve">Due: 9:30am, Feb </w:t>
      </w:r>
      <w:r w:rsidR="00C15CCE">
        <w:t>1</w:t>
      </w:r>
      <w:r w:rsidR="00A96FB4">
        <w:t>1</w:t>
      </w:r>
      <w:r w:rsidR="00C15CCE">
        <w:t>, 20</w:t>
      </w:r>
      <w:r w:rsidR="00A96FB4">
        <w:t>21</w:t>
      </w:r>
      <w:r>
        <w:t xml:space="preserve"> (</w:t>
      </w:r>
      <w:r w:rsidR="00B54307">
        <w:t>Thursday</w:t>
      </w:r>
      <w:r>
        <w:t>)</w:t>
      </w:r>
    </w:p>
    <w:p w14:paraId="1BD81AAE" w14:textId="77777777" w:rsidR="007F34B7" w:rsidRDefault="007F34B7" w:rsidP="002C336E">
      <w:pPr>
        <w:jc w:val="center"/>
      </w:pPr>
    </w:p>
    <w:p w14:paraId="581DBAD1" w14:textId="1DE1B639" w:rsidR="004E1907" w:rsidRPr="00E35D96" w:rsidRDefault="004E1907" w:rsidP="006B7D11">
      <w:pPr>
        <w:ind w:left="-567"/>
        <w:rPr>
          <w:b/>
        </w:rPr>
      </w:pPr>
      <w:r>
        <w:t xml:space="preserve">Overview: </w:t>
      </w:r>
      <w:r w:rsidR="00C15CCE">
        <w:t xml:space="preserve">In this exercise, given a class definition but not the class codes, </w:t>
      </w:r>
      <w:r w:rsidR="00C15CCE" w:rsidRPr="00D16C4F">
        <w:rPr>
          <w:color w:val="FF0000"/>
          <w:highlight w:val="yellow"/>
        </w:rPr>
        <w:t>you have to develop the fragment of codes that produces the required output</w:t>
      </w:r>
      <w:r w:rsidR="00C15CCE">
        <w:t>. You have to use VPL for this programming exercise.</w:t>
      </w:r>
      <w:r w:rsidR="00F73895">
        <w:t xml:space="preserve"> </w:t>
      </w:r>
      <w:r w:rsidR="00F73895" w:rsidRPr="00D16C4F">
        <w:rPr>
          <w:b/>
          <w:color w:val="FF0000"/>
        </w:rPr>
        <w:t>Please note that some functions may not work if you use VPL outside campus.</w:t>
      </w:r>
    </w:p>
    <w:p w14:paraId="029CCE1A" w14:textId="77777777" w:rsidR="00AD5A9D" w:rsidRDefault="00AD5A9D" w:rsidP="006B7D11">
      <w:pPr>
        <w:ind w:left="-567"/>
      </w:pPr>
    </w:p>
    <w:p w14:paraId="73BA7612" w14:textId="77777777" w:rsidR="00456C27" w:rsidRDefault="00456C27" w:rsidP="006B7D11">
      <w:pPr>
        <w:ind w:left="-567"/>
      </w:pPr>
    </w:p>
    <w:p w14:paraId="436184EE" w14:textId="529CBEFA" w:rsidR="00C75947" w:rsidRDefault="00C15CCE" w:rsidP="00A76A9E">
      <w:pPr>
        <w:widowControl w:val="0"/>
        <w:ind w:left="-480" w:right="-483"/>
        <w:rPr>
          <w:lang w:eastAsia="zh-HK"/>
        </w:rPr>
      </w:pPr>
      <w:r>
        <w:rPr>
          <w:lang w:eastAsia="zh-HK"/>
        </w:rPr>
        <w:t xml:space="preserve">Suppose you are given a class called </w:t>
      </w:r>
      <w:r w:rsidRPr="00C15CCE">
        <w:rPr>
          <w:rFonts w:ascii="Courier New" w:hAnsi="Courier New" w:cs="Courier New"/>
          <w:lang w:eastAsia="zh-HK"/>
        </w:rPr>
        <w:t>Fraction2</w:t>
      </w:r>
      <w:r>
        <w:rPr>
          <w:lang w:eastAsia="zh-HK"/>
        </w:rPr>
        <w:t xml:space="preserve"> that has all the features of class </w:t>
      </w:r>
      <w:r w:rsidRPr="00C15CCE">
        <w:rPr>
          <w:rFonts w:ascii="Courier New" w:hAnsi="Courier New" w:cs="Courier New"/>
          <w:lang w:eastAsia="zh-HK"/>
        </w:rPr>
        <w:t>Fraction</w:t>
      </w:r>
      <w:r>
        <w:rPr>
          <w:lang w:eastAsia="zh-HK"/>
        </w:rPr>
        <w:t xml:space="preserve"> in Lab 2 with the following additional functions.</w:t>
      </w:r>
    </w:p>
    <w:p w14:paraId="0F357468" w14:textId="77777777" w:rsidR="00C75947" w:rsidRDefault="00C75947" w:rsidP="00DA0629">
      <w:pPr>
        <w:widowControl w:val="0"/>
        <w:ind w:left="-480" w:right="-483"/>
        <w:rPr>
          <w:lang w:eastAsia="zh-HK"/>
        </w:rPr>
      </w:pPr>
    </w:p>
    <w:p w14:paraId="3857D811" w14:textId="2F72DD08" w:rsidR="00AD15D8" w:rsidRPr="00F11724" w:rsidRDefault="00AD15D8" w:rsidP="00F11724">
      <w:pPr>
        <w:pStyle w:val="ListParagraph"/>
        <w:widowControl w:val="0"/>
        <w:numPr>
          <w:ilvl w:val="0"/>
          <w:numId w:val="7"/>
        </w:numPr>
        <w:ind w:left="-142" w:right="-483"/>
        <w:rPr>
          <w:rFonts w:ascii="Courier New" w:hAnsi="Courier New" w:cs="Courier New"/>
          <w:lang w:eastAsia="zh-HK"/>
        </w:rPr>
      </w:pPr>
      <w:r w:rsidRPr="00F11724">
        <w:rPr>
          <w:rFonts w:ascii="Courier New" w:hAnsi="Courier New" w:cs="Courier New"/>
          <w:lang w:eastAsia="zh-HK"/>
        </w:rPr>
        <w:t xml:space="preserve">public void square() </w:t>
      </w:r>
    </w:p>
    <w:p w14:paraId="38E71689" w14:textId="7DC8D226" w:rsidR="00C27462" w:rsidRDefault="00C27462" w:rsidP="00DA0629">
      <w:pPr>
        <w:widowControl w:val="0"/>
        <w:ind w:left="-480" w:right="-483"/>
        <w:rPr>
          <w:lang w:eastAsia="zh-HK"/>
        </w:rPr>
      </w:pPr>
      <w:r>
        <w:rPr>
          <w:lang w:eastAsia="zh-HK"/>
        </w:rPr>
        <w:t>This met</w:t>
      </w:r>
      <w:r w:rsidR="00B44144">
        <w:rPr>
          <w:lang w:eastAsia="zh-HK"/>
        </w:rPr>
        <w:t>hod squares the fraction. The numer</w:t>
      </w:r>
      <w:r>
        <w:rPr>
          <w:lang w:eastAsia="zh-HK"/>
        </w:rPr>
        <w:t>ator and denominator of the object are permanently changed to the square of the original fraction.</w:t>
      </w:r>
    </w:p>
    <w:p w14:paraId="78796374" w14:textId="77777777" w:rsidR="002152B6" w:rsidRDefault="002152B6" w:rsidP="002152B6">
      <w:pPr>
        <w:widowControl w:val="0"/>
        <w:ind w:right="-483"/>
        <w:rPr>
          <w:lang w:eastAsia="zh-HK"/>
        </w:rPr>
      </w:pPr>
    </w:p>
    <w:p w14:paraId="27457A55" w14:textId="733C9665" w:rsidR="00AD15D8" w:rsidRPr="00C27462" w:rsidRDefault="00AD15D8" w:rsidP="00F11724">
      <w:pPr>
        <w:pStyle w:val="ListParagraph"/>
        <w:widowControl w:val="0"/>
        <w:numPr>
          <w:ilvl w:val="0"/>
          <w:numId w:val="7"/>
        </w:numPr>
        <w:ind w:left="-142" w:right="-483"/>
        <w:rPr>
          <w:rFonts w:ascii="Courier New" w:hAnsi="Courier New" w:cs="Courier New"/>
          <w:lang w:eastAsia="zh-HK"/>
        </w:rPr>
      </w:pPr>
      <w:r w:rsidRPr="00C27462">
        <w:rPr>
          <w:rFonts w:ascii="Courier New" w:hAnsi="Courier New" w:cs="Courier New"/>
          <w:lang w:eastAsia="zh-HK"/>
        </w:rPr>
        <w:t>public Fraction2 copy()</w:t>
      </w:r>
    </w:p>
    <w:p w14:paraId="74414FEB" w14:textId="7AB827BA" w:rsidR="00C27462" w:rsidRDefault="00C27462" w:rsidP="00DA0629">
      <w:pPr>
        <w:widowControl w:val="0"/>
        <w:ind w:left="-480" w:right="-483"/>
        <w:rPr>
          <w:lang w:eastAsia="zh-HK"/>
        </w:rPr>
      </w:pPr>
      <w:r>
        <w:rPr>
          <w:lang w:eastAsia="zh-HK"/>
        </w:rPr>
        <w:t xml:space="preserve">This method creates a copy of the fraction. That is, a new </w:t>
      </w:r>
      <w:r w:rsidRPr="00F11724">
        <w:rPr>
          <w:rFonts w:ascii="Courier New" w:hAnsi="Courier New" w:cs="Courier New"/>
          <w:lang w:eastAsia="zh-HK"/>
        </w:rPr>
        <w:t>Fraction2</w:t>
      </w:r>
      <w:r>
        <w:rPr>
          <w:lang w:eastAsia="zh-HK"/>
        </w:rPr>
        <w:t xml:space="preserve"> object is created with the same values as the n</w:t>
      </w:r>
      <w:r w:rsidR="00B44144">
        <w:rPr>
          <w:lang w:eastAsia="zh-HK"/>
        </w:rPr>
        <w:t>o</w:t>
      </w:r>
      <w:r>
        <w:rPr>
          <w:lang w:eastAsia="zh-HK"/>
        </w:rPr>
        <w:t>minator and the den</w:t>
      </w:r>
      <w:r w:rsidR="00B44144">
        <w:rPr>
          <w:lang w:eastAsia="zh-HK"/>
        </w:rPr>
        <w:t>o</w:t>
      </w:r>
      <w:r>
        <w:rPr>
          <w:lang w:eastAsia="zh-HK"/>
        </w:rPr>
        <w:t xml:space="preserve">minator of the calling object. This new object is returned to users. The original object </w:t>
      </w:r>
      <w:r w:rsidR="00C15CCE">
        <w:rPr>
          <w:lang w:eastAsia="zh-HK"/>
        </w:rPr>
        <w:t>is not</w:t>
      </w:r>
      <w:r>
        <w:rPr>
          <w:lang w:eastAsia="zh-HK"/>
        </w:rPr>
        <w:t xml:space="preserve"> changed. </w:t>
      </w:r>
    </w:p>
    <w:p w14:paraId="63E93FDE" w14:textId="77777777" w:rsidR="002152B6" w:rsidRDefault="002152B6" w:rsidP="00DA0629">
      <w:pPr>
        <w:widowControl w:val="0"/>
        <w:ind w:left="-480" w:right="-483"/>
        <w:rPr>
          <w:lang w:eastAsia="zh-HK"/>
        </w:rPr>
      </w:pPr>
    </w:p>
    <w:p w14:paraId="649640B0" w14:textId="20165CC5" w:rsidR="00AD15D8" w:rsidRPr="00C27462" w:rsidRDefault="00C27462" w:rsidP="00F11724">
      <w:pPr>
        <w:pStyle w:val="ListParagraph"/>
        <w:widowControl w:val="0"/>
        <w:numPr>
          <w:ilvl w:val="0"/>
          <w:numId w:val="7"/>
        </w:numPr>
        <w:ind w:left="-142" w:right="-483"/>
        <w:rPr>
          <w:rFonts w:ascii="Courier New" w:hAnsi="Courier New" w:cs="Courier New"/>
          <w:lang w:eastAsia="zh-HK"/>
        </w:rPr>
      </w:pPr>
      <w:r>
        <w:rPr>
          <w:rFonts w:ascii="Courier New" w:hAnsi="Courier New" w:cs="Courier New"/>
          <w:lang w:eastAsia="zh-HK"/>
        </w:rPr>
        <w:t>public</w:t>
      </w:r>
      <w:r w:rsidRPr="00C27462">
        <w:rPr>
          <w:rFonts w:ascii="Courier New" w:hAnsi="Courier New" w:cs="Courier New"/>
          <w:lang w:eastAsia="zh-HK"/>
        </w:rPr>
        <w:t xml:space="preserve"> Fraction2 inverse()</w:t>
      </w:r>
    </w:p>
    <w:p w14:paraId="3B7A501F" w14:textId="0F6AB6A5" w:rsidR="00C27462" w:rsidRDefault="00C27462" w:rsidP="00DA0629">
      <w:pPr>
        <w:widowControl w:val="0"/>
        <w:ind w:left="-480" w:right="-483"/>
        <w:rPr>
          <w:lang w:eastAsia="zh-HK"/>
        </w:rPr>
      </w:pPr>
      <w:r>
        <w:rPr>
          <w:lang w:eastAsia="zh-HK"/>
        </w:rPr>
        <w:t xml:space="preserve">This method creates a new </w:t>
      </w:r>
      <w:r w:rsidRPr="00F11724">
        <w:rPr>
          <w:rFonts w:ascii="Courier New" w:hAnsi="Courier New" w:cs="Courier New"/>
          <w:lang w:eastAsia="zh-HK"/>
        </w:rPr>
        <w:t>Fraction2</w:t>
      </w:r>
      <w:r>
        <w:rPr>
          <w:lang w:eastAsia="zh-HK"/>
        </w:rPr>
        <w:t xml:space="preserve"> object that is the inverse of the calling object. The new object is returned to users.</w:t>
      </w:r>
      <w:r w:rsidR="00FB6176">
        <w:rPr>
          <w:lang w:eastAsia="zh-HK"/>
        </w:rPr>
        <w:t xml:space="preserve"> The original object </w:t>
      </w:r>
      <w:r w:rsidR="00C15CCE">
        <w:rPr>
          <w:lang w:eastAsia="zh-HK"/>
        </w:rPr>
        <w:t xml:space="preserve">is not </w:t>
      </w:r>
      <w:r w:rsidR="00FB6176">
        <w:rPr>
          <w:lang w:eastAsia="zh-HK"/>
        </w:rPr>
        <w:t>changed.</w:t>
      </w:r>
    </w:p>
    <w:p w14:paraId="34B0FBCD" w14:textId="695132D0" w:rsidR="000D5FA1" w:rsidRPr="00E41996" w:rsidRDefault="000D5FA1" w:rsidP="00E4199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 w:themeColor="text1"/>
          <w:sz w:val="22"/>
          <w:szCs w:val="22"/>
        </w:rPr>
      </w:pPr>
    </w:p>
    <w:p w14:paraId="33915DAF" w14:textId="77777777" w:rsidR="00A76FC9" w:rsidRDefault="00A76FC9" w:rsidP="00510019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-142"/>
        <w:rPr>
          <w:rFonts w:cs="Menlo Regular"/>
          <w:color w:val="000000" w:themeColor="text1"/>
          <w:sz w:val="22"/>
          <w:szCs w:val="22"/>
        </w:rPr>
      </w:pPr>
    </w:p>
    <w:p w14:paraId="1A9B53F5" w14:textId="77777777" w:rsidR="003C1958" w:rsidRDefault="003C1958" w:rsidP="00C15CCE">
      <w:pPr>
        <w:rPr>
          <w:u w:val="single"/>
        </w:rPr>
      </w:pPr>
    </w:p>
    <w:p w14:paraId="53F0AAE1" w14:textId="0BED8248" w:rsidR="003C1958" w:rsidRPr="00D75221" w:rsidRDefault="00D75221" w:rsidP="000427C7">
      <w:pPr>
        <w:ind w:left="-567"/>
      </w:pPr>
      <w:r>
        <w:t xml:space="preserve">Download </w:t>
      </w:r>
      <w:r w:rsidRPr="00147BB2">
        <w:rPr>
          <w:rFonts w:ascii="Courier New" w:hAnsi="Courier New" w:cs="Courier New"/>
        </w:rPr>
        <w:t>TestAlias.java</w:t>
      </w:r>
      <w:r>
        <w:t xml:space="preserve">. You have to </w:t>
      </w:r>
      <w:r w:rsidR="002039ED">
        <w:t xml:space="preserve">put in appropriate statements </w:t>
      </w:r>
      <w:r w:rsidR="00B3725E">
        <w:t xml:space="preserve">just before the </w:t>
      </w:r>
      <w:proofErr w:type="spellStart"/>
      <w:r w:rsidR="00B3725E" w:rsidRPr="002F27EE">
        <w:rPr>
          <w:rFonts w:ascii="Courier New" w:hAnsi="Courier New" w:cs="Courier New"/>
        </w:rPr>
        <w:t>println</w:t>
      </w:r>
      <w:proofErr w:type="spellEnd"/>
      <w:r w:rsidR="00B3725E">
        <w:t xml:space="preserve"> statements </w:t>
      </w:r>
      <w:r w:rsidR="002039ED">
        <w:t>to produce the output below.</w:t>
      </w:r>
    </w:p>
    <w:p w14:paraId="27147862" w14:textId="77777777" w:rsidR="00C2210D" w:rsidRDefault="00C2210D" w:rsidP="000427C7">
      <w:pPr>
        <w:ind w:left="-567"/>
        <w:rPr>
          <w:u w:val="single"/>
        </w:rPr>
      </w:pPr>
    </w:p>
    <w:p w14:paraId="7C26AACE" w14:textId="77777777" w:rsidR="003C1958" w:rsidRPr="003C1958" w:rsidRDefault="003C1958" w:rsidP="003C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 w:themeColor="text1"/>
          <w:sz w:val="22"/>
          <w:szCs w:val="22"/>
        </w:rPr>
      </w:pPr>
      <w:r w:rsidRPr="003C1958">
        <w:rPr>
          <w:rFonts w:ascii="Menlo Regular" w:hAnsi="Menlo Regular" w:cs="Menlo Regular"/>
          <w:color w:val="000000" w:themeColor="text1"/>
          <w:sz w:val="22"/>
          <w:szCs w:val="22"/>
        </w:rPr>
        <w:t>Case 1: f1 = 4/9; f2 = 4/9; f3 = 1/3</w:t>
      </w:r>
    </w:p>
    <w:p w14:paraId="727391AD" w14:textId="77777777" w:rsidR="003C1958" w:rsidRPr="003C1958" w:rsidRDefault="003C1958" w:rsidP="003C195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 w:themeColor="text1"/>
          <w:sz w:val="22"/>
          <w:szCs w:val="22"/>
        </w:rPr>
      </w:pPr>
      <w:r w:rsidRPr="003C1958">
        <w:rPr>
          <w:rFonts w:ascii="Menlo Regular" w:hAnsi="Menlo Regular" w:cs="Menlo Regular"/>
          <w:color w:val="000000" w:themeColor="text1"/>
          <w:sz w:val="22"/>
          <w:szCs w:val="22"/>
        </w:rPr>
        <w:t>Case 2: f1 = 4/9; f2 = 1/9; f3 = 1/3</w:t>
      </w:r>
    </w:p>
    <w:p w14:paraId="575AFD40" w14:textId="56A888F7" w:rsidR="00C2210D" w:rsidRPr="003C1958" w:rsidRDefault="003C1958" w:rsidP="003C1958">
      <w:pPr>
        <w:ind w:left="-567" w:firstLine="567"/>
        <w:rPr>
          <w:color w:val="000000" w:themeColor="text1"/>
          <w:u w:val="single"/>
        </w:rPr>
      </w:pPr>
      <w:r w:rsidRPr="003C1958">
        <w:rPr>
          <w:rFonts w:ascii="Menlo Regular" w:hAnsi="Menlo Regular" w:cs="Menlo Regular"/>
          <w:color w:val="000000" w:themeColor="text1"/>
          <w:sz w:val="22"/>
          <w:szCs w:val="22"/>
        </w:rPr>
        <w:t>Case 3: f1 = 2/3; f2 = 3/2; f3 = 9/4</w:t>
      </w:r>
    </w:p>
    <w:p w14:paraId="17110001" w14:textId="77777777" w:rsidR="000427C7" w:rsidRDefault="000427C7" w:rsidP="004747D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cs="Menlo Regular"/>
          <w:color w:val="000000" w:themeColor="text1"/>
          <w:sz w:val="22"/>
          <w:szCs w:val="22"/>
        </w:rPr>
      </w:pPr>
    </w:p>
    <w:p w14:paraId="2C5FE236" w14:textId="5FC539B3" w:rsidR="002039ED" w:rsidRPr="00D940F5" w:rsidRDefault="000251A2" w:rsidP="007D55F5">
      <w:pPr>
        <w:ind w:left="-567"/>
        <w:rPr>
          <w:rFonts w:cs="Menlo Regular"/>
          <w:color w:val="000000" w:themeColor="text1"/>
        </w:rPr>
      </w:pPr>
      <w:r w:rsidRPr="00D940F5">
        <w:rPr>
          <w:rFonts w:cs="Menlo Regular"/>
          <w:color w:val="000000" w:themeColor="text1"/>
        </w:rPr>
        <w:t xml:space="preserve">You cannot use </w:t>
      </w:r>
      <w:r w:rsidRPr="00D940F5">
        <w:rPr>
          <w:rFonts w:ascii="Courier New" w:hAnsi="Courier New" w:cs="Courier New"/>
          <w:color w:val="000000" w:themeColor="text1"/>
        </w:rPr>
        <w:t>new</w:t>
      </w:r>
      <w:r w:rsidR="00C15CCE">
        <w:rPr>
          <w:rFonts w:cs="Menlo Regular"/>
          <w:color w:val="000000" w:themeColor="text1"/>
        </w:rPr>
        <w:t xml:space="preserve"> statement</w:t>
      </w:r>
      <w:r w:rsidR="00B02693" w:rsidRPr="00D940F5">
        <w:rPr>
          <w:rFonts w:cs="Menlo Regular"/>
          <w:color w:val="000000" w:themeColor="text1"/>
        </w:rPr>
        <w:t>.</w:t>
      </w:r>
      <w:r w:rsidR="00E03FD6" w:rsidRPr="00D940F5">
        <w:rPr>
          <w:rFonts w:cs="Menlo Regular"/>
          <w:color w:val="000000" w:themeColor="text1"/>
        </w:rPr>
        <w:t xml:space="preserve"> You should also try to create as few </w:t>
      </w:r>
      <w:r w:rsidR="00E03FD6" w:rsidRPr="00D940F5">
        <w:rPr>
          <w:rFonts w:ascii="Courier New" w:hAnsi="Courier New" w:cs="Courier New"/>
          <w:color w:val="000000" w:themeColor="text1"/>
        </w:rPr>
        <w:t>Fraction2</w:t>
      </w:r>
      <w:r w:rsidR="00E03FD6" w:rsidRPr="00D940F5">
        <w:rPr>
          <w:rFonts w:cs="Menlo Regular"/>
          <w:color w:val="000000" w:themeColor="text1"/>
        </w:rPr>
        <w:t xml:space="preserve"> objects as possible.</w:t>
      </w:r>
    </w:p>
    <w:p w14:paraId="0F221E77" w14:textId="77777777" w:rsidR="00702F87" w:rsidRDefault="00702F87" w:rsidP="007208E5">
      <w:pPr>
        <w:rPr>
          <w:rFonts w:cs="Menlo Regular"/>
          <w:color w:val="000000" w:themeColor="text1"/>
          <w:sz w:val="22"/>
          <w:szCs w:val="22"/>
        </w:rPr>
      </w:pPr>
    </w:p>
    <w:p w14:paraId="76A6B26F" w14:textId="2C436FF4" w:rsidR="00702F87" w:rsidRPr="003C1958" w:rsidRDefault="00BA5D7F" w:rsidP="00C15CCE">
      <w:pPr>
        <w:rPr>
          <w:rFonts w:cs="Menlo Regular"/>
          <w:color w:val="000000" w:themeColor="text1"/>
          <w:sz w:val="22"/>
          <w:szCs w:val="22"/>
        </w:rPr>
      </w:pPr>
      <w:r>
        <w:rPr>
          <w:rFonts w:cs="Menlo Regular"/>
          <w:color w:val="000000" w:themeColor="text1"/>
          <w:sz w:val="22"/>
          <w:szCs w:val="22"/>
        </w:rPr>
        <w:t xml:space="preserve"> </w:t>
      </w:r>
    </w:p>
    <w:sectPr w:rsidR="00702F87" w:rsidRPr="003C1958" w:rsidSect="00530F4F">
      <w:pgSz w:w="11900" w:h="16840"/>
      <w:pgMar w:top="1440" w:right="141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85FFE"/>
    <w:multiLevelType w:val="hybridMultilevel"/>
    <w:tmpl w:val="9CD297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F820BC"/>
    <w:multiLevelType w:val="hybridMultilevel"/>
    <w:tmpl w:val="FD0A15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330A4FF9"/>
    <w:multiLevelType w:val="multilevel"/>
    <w:tmpl w:val="9CD29724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207B98"/>
    <w:multiLevelType w:val="multilevel"/>
    <w:tmpl w:val="9CD29724"/>
    <w:numStyleLink w:val="Style1"/>
  </w:abstractNum>
  <w:abstractNum w:abstractNumId="4" w15:restartNumberingAfterBreak="0">
    <w:nsid w:val="4D0A370F"/>
    <w:multiLevelType w:val="hybridMultilevel"/>
    <w:tmpl w:val="F08E4218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56F714E4"/>
    <w:multiLevelType w:val="hybridMultilevel"/>
    <w:tmpl w:val="441C48A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FFD7A5B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DAzNDM0tTA3MDNQ0lEKTi0uzszPAykwrAUAG53N0iwAAAA="/>
  </w:docVars>
  <w:rsids>
    <w:rsidRoot w:val="002C336E"/>
    <w:rsid w:val="00024E34"/>
    <w:rsid w:val="000251A2"/>
    <w:rsid w:val="000427C7"/>
    <w:rsid w:val="000A6DC9"/>
    <w:rsid w:val="000D5FA1"/>
    <w:rsid w:val="00147BB2"/>
    <w:rsid w:val="00172D71"/>
    <w:rsid w:val="001E5088"/>
    <w:rsid w:val="002039ED"/>
    <w:rsid w:val="002152B6"/>
    <w:rsid w:val="00234262"/>
    <w:rsid w:val="00242FD8"/>
    <w:rsid w:val="00270DE0"/>
    <w:rsid w:val="002C336E"/>
    <w:rsid w:val="002C43A3"/>
    <w:rsid w:val="002F22D3"/>
    <w:rsid w:val="002F27EE"/>
    <w:rsid w:val="003163D7"/>
    <w:rsid w:val="00334067"/>
    <w:rsid w:val="003C1958"/>
    <w:rsid w:val="003E3622"/>
    <w:rsid w:val="004429BB"/>
    <w:rsid w:val="00456C27"/>
    <w:rsid w:val="004747DC"/>
    <w:rsid w:val="004C0F59"/>
    <w:rsid w:val="004E1907"/>
    <w:rsid w:val="004E5EA1"/>
    <w:rsid w:val="004E5FB8"/>
    <w:rsid w:val="004F17D1"/>
    <w:rsid w:val="00510019"/>
    <w:rsid w:val="00530F4F"/>
    <w:rsid w:val="00540523"/>
    <w:rsid w:val="00656F43"/>
    <w:rsid w:val="006A534F"/>
    <w:rsid w:val="006B7D11"/>
    <w:rsid w:val="006C433D"/>
    <w:rsid w:val="006D7072"/>
    <w:rsid w:val="00702F87"/>
    <w:rsid w:val="00720625"/>
    <w:rsid w:val="007208E5"/>
    <w:rsid w:val="00721ED3"/>
    <w:rsid w:val="00723494"/>
    <w:rsid w:val="007A6064"/>
    <w:rsid w:val="007D0AEC"/>
    <w:rsid w:val="007D55F5"/>
    <w:rsid w:val="007F066E"/>
    <w:rsid w:val="007F34B7"/>
    <w:rsid w:val="008114C4"/>
    <w:rsid w:val="00881189"/>
    <w:rsid w:val="008B42B9"/>
    <w:rsid w:val="00986AF2"/>
    <w:rsid w:val="00A60F9A"/>
    <w:rsid w:val="00A76A9E"/>
    <w:rsid w:val="00A76FC9"/>
    <w:rsid w:val="00A96FB4"/>
    <w:rsid w:val="00AD15D8"/>
    <w:rsid w:val="00AD5A9D"/>
    <w:rsid w:val="00B02693"/>
    <w:rsid w:val="00B3725E"/>
    <w:rsid w:val="00B44144"/>
    <w:rsid w:val="00B45401"/>
    <w:rsid w:val="00B54307"/>
    <w:rsid w:val="00B6098B"/>
    <w:rsid w:val="00B87DC0"/>
    <w:rsid w:val="00B9339D"/>
    <w:rsid w:val="00B934DD"/>
    <w:rsid w:val="00BA5D7F"/>
    <w:rsid w:val="00BB00FB"/>
    <w:rsid w:val="00C15CCE"/>
    <w:rsid w:val="00C2210D"/>
    <w:rsid w:val="00C27462"/>
    <w:rsid w:val="00C66D85"/>
    <w:rsid w:val="00C75947"/>
    <w:rsid w:val="00CA2E56"/>
    <w:rsid w:val="00CD7245"/>
    <w:rsid w:val="00D16C4F"/>
    <w:rsid w:val="00D652C4"/>
    <w:rsid w:val="00D75221"/>
    <w:rsid w:val="00D940F5"/>
    <w:rsid w:val="00DA0629"/>
    <w:rsid w:val="00DB790F"/>
    <w:rsid w:val="00DC5C87"/>
    <w:rsid w:val="00DE75E4"/>
    <w:rsid w:val="00E03FD6"/>
    <w:rsid w:val="00E13067"/>
    <w:rsid w:val="00E35D96"/>
    <w:rsid w:val="00E41996"/>
    <w:rsid w:val="00EC7A74"/>
    <w:rsid w:val="00EF3F59"/>
    <w:rsid w:val="00F11724"/>
    <w:rsid w:val="00F15582"/>
    <w:rsid w:val="00F70248"/>
    <w:rsid w:val="00F72DF0"/>
    <w:rsid w:val="00F73895"/>
    <w:rsid w:val="00F9089C"/>
    <w:rsid w:val="00FB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DF8347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629"/>
    <w:pPr>
      <w:ind w:left="720"/>
      <w:contextualSpacing/>
    </w:pPr>
  </w:style>
  <w:style w:type="numbering" w:customStyle="1" w:styleId="Style1">
    <w:name w:val="Style1"/>
    <w:uiPriority w:val="99"/>
    <w:rsid w:val="00270DE0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ng Kong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-Shan Lui</dc:creator>
  <cp:keywords/>
  <dc:description/>
  <cp:lastModifiedBy>Ng Ho Lam</cp:lastModifiedBy>
  <cp:revision>89</cp:revision>
  <cp:lastPrinted>2016-11-28T21:22:00Z</cp:lastPrinted>
  <dcterms:created xsi:type="dcterms:W3CDTF">2016-11-28T21:12:00Z</dcterms:created>
  <dcterms:modified xsi:type="dcterms:W3CDTF">2021-01-29T16:11:00Z</dcterms:modified>
</cp:coreProperties>
</file>